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WISTERIA #EU29396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9396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Hexyl cinnamic aldehyde, Linaloo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6 – 3.200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215 – 0.425</w:t>
            </w:r>
          </w:p>
        </w:tc>
        <w:tc>
          <w:tcPr>
            <w:tcW w:w="3118" w:type="dxa"/>
          </w:tcPr>
          <w:p w:rsidR="00827634" w:rsidRPr="00E158AE" w:rsidP="009B0F88"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065 – 0.1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05 – 0.007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3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09</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05</w:t>
            </w:r>
          </w:p>
        </w:tc>
        <w:tc>
          <w:tcPr>
            <w:tcW w:w="3118" w:type="dxa"/>
          </w:tcPr>
          <w:p w:rsidR="00827634" w:rsidRPr="00E158AE" w:rsidP="009B0F88" w14:textId="7E488380">
            <w:pPr>
              <w:pStyle w:val="SDSTableTextNormal"/>
              <w:rPr>
                <w:noProof w:val="0"/>
              </w:rPr>
            </w:pPr>
            <w:r w:rsidRPr="00E158AE">
              <w:rPr>
                <w:noProof/>
              </w:rPr>
              <w:t>Eye Dam. 1, H318</w:t>
              <w:br/>
              <w:t>Skin Corr. 1C, H31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71 mg/l (Exposure time: 1 h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WISTERIA #EU29396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proic acid (142-62-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WISTERIA #EU29396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Aldehyde C-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benzoate ; Hexyl cinnamic aldehyde ; Linalool ; Caproic acid</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WISTERIA #EU29396F 5% in DPG ; benzyl benzoate ; Hexyl cinnamic aldehyde ; Benzyl acetate ; Alcohol C-10</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Aldehyde C-6</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Hexyl cinnamic aldehyde, Linalo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WISTERIA #EU29396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WISTERIA #EU29396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35390D10-7BDD-4827-AE79-C5F7CF0B5A6C}"/>
</file>

<file path=customXml/itemProps3.xml><?xml version="1.0" encoding="utf-8"?>
<ds:datastoreItem xmlns:ds="http://schemas.openxmlformats.org/officeDocument/2006/customXml" ds:itemID="{62F2B005-6B78-43B0-8CAD-15CC2C9DCB6D}"/>
</file>

<file path=customXml/itemProps4.xml><?xml version="1.0" encoding="utf-8"?>
<ds:datastoreItem xmlns:ds="http://schemas.openxmlformats.org/officeDocument/2006/customXml" ds:itemID="{F60C7B42-55FB-4A93-8371-DF977A3ECBCB}"/>
</file>

<file path=docProps/app.xml><?xml version="1.0" encoding="utf-8"?>
<Properties xmlns="http://schemas.openxmlformats.org/officeDocument/2006/extended-properties" xmlns:vt="http://schemas.openxmlformats.org/officeDocument/2006/docPropsVTypes">
  <Template>Normal.dotm</Template>
  <TotalTime>12</TotalTime>
  <Pages>13</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